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D8518" w14:textId="77777777" w:rsidR="00B04809" w:rsidRDefault="003176EA" w:rsidP="003176EA">
      <w:pPr>
        <w:pStyle w:val="Title"/>
      </w:pPr>
      <w:r>
        <w:t>Intro Story</w:t>
      </w:r>
    </w:p>
    <w:p w14:paraId="063589B1" w14:textId="7FC034A0" w:rsidR="00122CA4" w:rsidRDefault="003176EA" w:rsidP="003176EA">
      <w:r>
        <w:t xml:space="preserve">The player is spawned in Mindowaskin Park in Westfield by his car. </w:t>
      </w:r>
      <w:r w:rsidR="00EA4CDE">
        <w:t xml:space="preserve">The player will receive a text message from Tiffani saying to meet her </w:t>
      </w:r>
      <w:r w:rsidR="00122CA4">
        <w:t xml:space="preserve">on the bridge. </w:t>
      </w:r>
      <w:r w:rsidR="00EA4CDE">
        <w:t xml:space="preserve">She will talk to the player and give him a Pokémon. The player will be able to choose a starter from gens 1-6. Tiffani will choose the starter from the same gen that is strong against the player’s choice. They will battle, Tiffani will say some stuff, and then leave. </w:t>
      </w:r>
      <w:r w:rsidR="00FA6A1F">
        <w:t>She will also give the players some Poke balls. When the player returns to his car, he can return home.</w:t>
      </w:r>
    </w:p>
    <w:p w14:paraId="4EF00838" w14:textId="77777777" w:rsidR="00122CA4" w:rsidRDefault="00122CA4" w:rsidP="00122CA4">
      <w:pPr>
        <w:pStyle w:val="Heading1"/>
      </w:pPr>
      <w:r>
        <w:t>Dialog</w:t>
      </w:r>
    </w:p>
    <w:p w14:paraId="697819AB" w14:textId="77777777" w:rsidR="00122CA4" w:rsidRDefault="00122CA4" w:rsidP="00122CA4">
      <w:pPr>
        <w:rPr>
          <w:i/>
        </w:rPr>
      </w:pPr>
      <w:r>
        <w:rPr>
          <w:i/>
        </w:rPr>
        <w:t>When player first spawns in…</w:t>
      </w:r>
    </w:p>
    <w:p w14:paraId="3F7DA058" w14:textId="77777777" w:rsidR="00122CA4" w:rsidRDefault="00122CA4" w:rsidP="00122CA4">
      <w:r>
        <w:t xml:space="preserve">Tiffani </w:t>
      </w:r>
      <w:r>
        <w:rPr>
          <w:i/>
        </w:rPr>
        <w:t>(via text message)</w:t>
      </w:r>
      <w:r>
        <w:t xml:space="preserve">: Hey Jordan! </w:t>
      </w:r>
      <w:r w:rsidR="0071251D">
        <w:t>I just got here, I’m waiting by the bridge.</w:t>
      </w:r>
    </w:p>
    <w:p w14:paraId="517D2709" w14:textId="77777777" w:rsidR="0071251D" w:rsidRDefault="0071251D" w:rsidP="00122CA4">
      <w:pPr>
        <w:rPr>
          <w:i/>
        </w:rPr>
      </w:pPr>
      <w:r>
        <w:rPr>
          <w:i/>
        </w:rPr>
        <w:t>When player talks to Tiffani…</w:t>
      </w:r>
    </w:p>
    <w:p w14:paraId="494F60A8" w14:textId="77777777" w:rsidR="0071251D" w:rsidRDefault="0071251D" w:rsidP="00122CA4">
      <w:r>
        <w:t>Tiffani: Hey! How’s it going?</w:t>
      </w:r>
    </w:p>
    <w:p w14:paraId="053BE573" w14:textId="77777777" w:rsidR="0071251D" w:rsidRDefault="0071251D" w:rsidP="00122CA4">
      <w:r>
        <w:t xml:space="preserve">Player choices: </w:t>
      </w:r>
    </w:p>
    <w:p w14:paraId="65DE2D24" w14:textId="77777777" w:rsidR="0071251D" w:rsidRDefault="0071251D" w:rsidP="00122CA4">
      <w:r>
        <w:tab/>
        <w:t>Good!</w:t>
      </w:r>
    </w:p>
    <w:p w14:paraId="1776990B" w14:textId="77777777" w:rsidR="0071251D" w:rsidRDefault="0071251D" w:rsidP="00122CA4">
      <w:r>
        <w:tab/>
      </w:r>
      <w:r>
        <w:tab/>
        <w:t xml:space="preserve">Tiffani: Nice! Me too. </w:t>
      </w:r>
    </w:p>
    <w:p w14:paraId="3BDA021B" w14:textId="77777777" w:rsidR="0071251D" w:rsidRDefault="0071251D" w:rsidP="00122CA4">
      <w:r>
        <w:tab/>
        <w:t xml:space="preserve">On a bridge, </w:t>
      </w:r>
      <w:proofErr w:type="spellStart"/>
      <w:r>
        <w:t>kinda</w:t>
      </w:r>
      <w:proofErr w:type="spellEnd"/>
      <w:r>
        <w:t xml:space="preserve"> nervous…</w:t>
      </w:r>
    </w:p>
    <w:p w14:paraId="358F87BF" w14:textId="77777777" w:rsidR="0071251D" w:rsidRDefault="0071251D" w:rsidP="00011046">
      <w:pPr>
        <w:ind w:left="1440"/>
      </w:pPr>
      <w:r>
        <w:t>Tiffani: What? It’s just a bridge. I’m sure it’s structurally sound.</w:t>
      </w:r>
    </w:p>
    <w:p w14:paraId="5E577E3B" w14:textId="77777777" w:rsidR="00011046" w:rsidRDefault="00011046" w:rsidP="00122CA4">
      <w:r>
        <w:t>Tiffani: Are you nervous about moving in tomorrow?</w:t>
      </w:r>
    </w:p>
    <w:p w14:paraId="5D928116" w14:textId="77777777" w:rsidR="0071251D" w:rsidRDefault="00011046" w:rsidP="00122CA4">
      <w:r>
        <w:t>Player choices:</w:t>
      </w:r>
    </w:p>
    <w:p w14:paraId="586F1929" w14:textId="77777777" w:rsidR="00011046" w:rsidRDefault="00011046" w:rsidP="00122CA4">
      <w:r>
        <w:tab/>
      </w:r>
      <w:r w:rsidR="002C30F4">
        <w:t>Yeah…</w:t>
      </w:r>
    </w:p>
    <w:p w14:paraId="39251083" w14:textId="77777777" w:rsidR="002C30F4" w:rsidRDefault="002C30F4" w:rsidP="00122CA4">
      <w:r>
        <w:tab/>
      </w:r>
      <w:r>
        <w:tab/>
        <w:t>Tiffani: Aww, I’m sure it will be fine!</w:t>
      </w:r>
    </w:p>
    <w:p w14:paraId="5DF74A87" w14:textId="77777777" w:rsidR="002C30F4" w:rsidRDefault="002C30F4" w:rsidP="00122CA4">
      <w:r>
        <w:tab/>
        <w:t>Nope, super excited!</w:t>
      </w:r>
    </w:p>
    <w:p w14:paraId="72F30E2F" w14:textId="77777777" w:rsidR="002C30F4" w:rsidRDefault="002C30F4" w:rsidP="00122CA4">
      <w:r>
        <w:tab/>
      </w:r>
      <w:r>
        <w:tab/>
        <w:t>Tiffani: That’s great! It seems like you’ve got everything figured out.</w:t>
      </w:r>
    </w:p>
    <w:p w14:paraId="7174058D" w14:textId="3597C8C1" w:rsidR="002C30F4" w:rsidRDefault="002C30F4" w:rsidP="00122CA4">
      <w:r>
        <w:t xml:space="preserve">Tiffani: My Mom’s been letting me research some </w:t>
      </w:r>
      <w:r w:rsidR="00280F18">
        <w:t xml:space="preserve">Pokémon from </w:t>
      </w:r>
      <w:r w:rsidR="006C08AB">
        <w:t>the Kanto</w:t>
      </w:r>
      <w:r w:rsidR="00280F18">
        <w:t xml:space="preserve"> region</w:t>
      </w:r>
      <w:bookmarkStart w:id="0" w:name="_GoBack"/>
      <w:bookmarkEnd w:id="0"/>
      <w:r w:rsidR="00280F18">
        <w:t xml:space="preserve"> for my internship, and she said it was ok for me to give some out to friends. </w:t>
      </w:r>
      <w:r w:rsidR="006C08AB">
        <w:t>You can have any one you want</w:t>
      </w:r>
      <w:r w:rsidR="00280F18">
        <w:t>!</w:t>
      </w:r>
    </w:p>
    <w:p w14:paraId="0B05E265" w14:textId="77777777" w:rsidR="00280F18" w:rsidRDefault="00280F18" w:rsidP="00122CA4">
      <w:pPr>
        <w:rPr>
          <w:i/>
        </w:rPr>
      </w:pPr>
      <w:r>
        <w:rPr>
          <w:i/>
        </w:rPr>
        <w:t>Player picks starter Pokémon</w:t>
      </w:r>
    </w:p>
    <w:p w14:paraId="7BCAED04" w14:textId="77777777" w:rsidR="00280F18" w:rsidRDefault="00280F18" w:rsidP="00122CA4">
      <w:r>
        <w:t xml:space="preserve">Tiffani: Good choice! I’m going to pick this one, </w:t>
      </w:r>
      <w:proofErr w:type="spellStart"/>
      <w:r>
        <w:t>heheheh</w:t>
      </w:r>
      <w:proofErr w:type="spellEnd"/>
      <w:r>
        <w:t>. Let’s have a Pokémon battle!</w:t>
      </w:r>
    </w:p>
    <w:p w14:paraId="32F3B8BA" w14:textId="77777777" w:rsidR="00280F18" w:rsidRDefault="00280F18" w:rsidP="00122CA4">
      <w:r>
        <w:t>Player choices:</w:t>
      </w:r>
    </w:p>
    <w:p w14:paraId="4B027E3A" w14:textId="77777777" w:rsidR="00280F18" w:rsidRDefault="00280F18" w:rsidP="00122CA4">
      <w:r>
        <w:tab/>
        <w:t>Wait, what?!</w:t>
      </w:r>
    </w:p>
    <w:p w14:paraId="39B15BED" w14:textId="77777777" w:rsidR="00280F18" w:rsidRDefault="00B04809" w:rsidP="00122CA4">
      <w:r>
        <w:tab/>
      </w:r>
      <w:r>
        <w:tab/>
        <w:t>Tiffani: Relax, I’m sure you’ll figure it out!</w:t>
      </w:r>
    </w:p>
    <w:p w14:paraId="6420594E" w14:textId="77777777" w:rsidR="00B04809" w:rsidRDefault="00B04809" w:rsidP="00122CA4">
      <w:r>
        <w:lastRenderedPageBreak/>
        <w:tab/>
        <w:t>You’re on!</w:t>
      </w:r>
    </w:p>
    <w:p w14:paraId="480EE6BE" w14:textId="77777777" w:rsidR="00B04809" w:rsidRDefault="00B04809" w:rsidP="00122CA4">
      <w:r>
        <w:tab/>
      </w:r>
      <w:r>
        <w:tab/>
        <w:t>Tiffani: Cool, the battle mechanics should be pretty intuitive!</w:t>
      </w:r>
    </w:p>
    <w:p w14:paraId="7EB6E5F4" w14:textId="77777777" w:rsidR="00B04809" w:rsidRDefault="00B04809" w:rsidP="00122CA4">
      <w:pPr>
        <w:rPr>
          <w:i/>
        </w:rPr>
      </w:pPr>
      <w:r>
        <w:rPr>
          <w:i/>
        </w:rPr>
        <w:t>Battle starts</w:t>
      </w:r>
    </w:p>
    <w:p w14:paraId="49A0C72A" w14:textId="77777777" w:rsidR="00B04809" w:rsidRDefault="00B04809" w:rsidP="00122CA4">
      <w:r>
        <w:t>Tiffani (if player wins): Wow, nice job!</w:t>
      </w:r>
    </w:p>
    <w:p w14:paraId="3805641C" w14:textId="77777777" w:rsidR="00B04809" w:rsidRDefault="00B04809" w:rsidP="00122CA4">
      <w:r>
        <w:t xml:space="preserve">Tiffani (if player loses): </w:t>
      </w:r>
      <w:proofErr w:type="spellStart"/>
      <w:r>
        <w:t>Haha</w:t>
      </w:r>
      <w:proofErr w:type="spellEnd"/>
      <w:r>
        <w:t>, don’t worry about it! You’ll get the hang of it.</w:t>
      </w:r>
    </w:p>
    <w:p w14:paraId="41DE5572" w14:textId="43AE02C3" w:rsidR="00BC267D" w:rsidRDefault="00882196" w:rsidP="00122CA4">
      <w:r>
        <w:t>Tiffani: That was fun! We should battle each other again</w:t>
      </w:r>
      <w:r w:rsidR="00F62C84">
        <w:t xml:space="preserve"> sometime</w:t>
      </w:r>
      <w:r>
        <w:t>.</w:t>
      </w:r>
    </w:p>
    <w:p w14:paraId="05ACD380" w14:textId="0D7E6FF8" w:rsidR="00351772" w:rsidRDefault="00351772" w:rsidP="00122CA4">
      <w:r>
        <w:t xml:space="preserve">Tiffani: </w:t>
      </w:r>
      <w:r w:rsidR="00944491">
        <w:t>Are you ready to take your school’s</w:t>
      </w:r>
      <w:r>
        <w:t xml:space="preserve"> gym challenge?</w:t>
      </w:r>
    </w:p>
    <w:p w14:paraId="49AC7535" w14:textId="3BE90B0E" w:rsidR="00351772" w:rsidRDefault="00351772" w:rsidP="00122CA4">
      <w:r>
        <w:t>Player choices:</w:t>
      </w:r>
    </w:p>
    <w:p w14:paraId="7659F4FE" w14:textId="599748A9" w:rsidR="00351772" w:rsidRDefault="00351772" w:rsidP="00122CA4">
      <w:r>
        <w:tab/>
        <w:t>Absolutely!</w:t>
      </w:r>
    </w:p>
    <w:p w14:paraId="1BCB61AD" w14:textId="44E714ED" w:rsidR="00351772" w:rsidRDefault="00351772" w:rsidP="00122CA4">
      <w:r>
        <w:tab/>
      </w:r>
      <w:r>
        <w:tab/>
        <w:t xml:space="preserve">Tiffani: </w:t>
      </w:r>
      <w:r w:rsidR="00944491">
        <w:t xml:space="preserve">Me too! </w:t>
      </w:r>
      <w:r>
        <w:t xml:space="preserve">We should both be a lot stronger by the end of the year then. </w:t>
      </w:r>
    </w:p>
    <w:p w14:paraId="5F5D740F" w14:textId="6922F468" w:rsidR="00351772" w:rsidRDefault="00351772" w:rsidP="00122CA4">
      <w:r>
        <w:tab/>
        <w:t>What’s that?</w:t>
      </w:r>
    </w:p>
    <w:p w14:paraId="7D0727EC" w14:textId="3039770B" w:rsidR="00351772" w:rsidRDefault="00351772" w:rsidP="00944491">
      <w:pPr>
        <w:ind w:left="1440"/>
      </w:pPr>
      <w:r>
        <w:t xml:space="preserve">Tiffani: Oh, you don’t know about that? </w:t>
      </w:r>
      <w:r w:rsidR="00944491">
        <w:t>To pass your major classes and graduate, you need to defeat your professors in a Pokémon battle. They’ll be tough though.</w:t>
      </w:r>
    </w:p>
    <w:p w14:paraId="143B9209" w14:textId="400A6243" w:rsidR="00944491" w:rsidRDefault="00944491" w:rsidP="00944491">
      <w:r>
        <w:t>Tiffani: The Pokémon we have should give us a good advantage. Next time we meet, let me know how it’s doing.</w:t>
      </w:r>
    </w:p>
    <w:p w14:paraId="696889F1" w14:textId="0E790455" w:rsidR="004B2122" w:rsidRDefault="004B2122" w:rsidP="00944491">
      <w:r>
        <w:t xml:space="preserve">Tiffani: I’ve got to go now, but it was nice to see you! Good luck in </w:t>
      </w:r>
      <w:proofErr w:type="gramStart"/>
      <w:r>
        <w:t>school, and</w:t>
      </w:r>
      <w:proofErr w:type="gramEnd"/>
      <w:r>
        <w:t xml:space="preserve"> let me know if you’re ever free to hang out again. See you later!</w:t>
      </w:r>
    </w:p>
    <w:p w14:paraId="53A7E494" w14:textId="7E742596" w:rsidR="004B2122" w:rsidRPr="004B2122" w:rsidRDefault="004B2122" w:rsidP="00944491">
      <w:r>
        <w:rPr>
          <w:i/>
        </w:rPr>
        <w:t>Tiffani leaves.</w:t>
      </w:r>
    </w:p>
    <w:sectPr w:rsidR="004B2122" w:rsidRPr="004B21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MDQ2NrcwsjA2MrBU0lEKTi0uzszPAykwrAUAurK6uywAAAA="/>
  </w:docVars>
  <w:rsids>
    <w:rsidRoot w:val="00AB4957"/>
    <w:rsid w:val="00011046"/>
    <w:rsid w:val="00122CA4"/>
    <w:rsid w:val="00280F18"/>
    <w:rsid w:val="002C30F4"/>
    <w:rsid w:val="003176EA"/>
    <w:rsid w:val="0034037C"/>
    <w:rsid w:val="00351772"/>
    <w:rsid w:val="004B2122"/>
    <w:rsid w:val="005268DE"/>
    <w:rsid w:val="006C08AB"/>
    <w:rsid w:val="0071251D"/>
    <w:rsid w:val="00882196"/>
    <w:rsid w:val="00944491"/>
    <w:rsid w:val="00951C42"/>
    <w:rsid w:val="00AB4957"/>
    <w:rsid w:val="00B04809"/>
    <w:rsid w:val="00BC267D"/>
    <w:rsid w:val="00D135AA"/>
    <w:rsid w:val="00EA4CDE"/>
    <w:rsid w:val="00F62C84"/>
    <w:rsid w:val="00FA6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B471F"/>
  <w15:chartTrackingRefBased/>
  <w15:docId w15:val="{A62BC7E6-452C-4CC6-8260-36192EBC4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C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76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6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2CA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rop Grumman Corporation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tuico, Jordan S [US] (TS)</dc:creator>
  <cp:keywords/>
  <dc:description/>
  <cp:lastModifiedBy>Jordan Tantuico</cp:lastModifiedBy>
  <cp:revision>6</cp:revision>
  <dcterms:created xsi:type="dcterms:W3CDTF">2018-06-27T15:40:00Z</dcterms:created>
  <dcterms:modified xsi:type="dcterms:W3CDTF">2019-01-22T03:41:00Z</dcterms:modified>
</cp:coreProperties>
</file>